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2097E105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1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6C28A1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6C28A1">
        <w:trPr>
          <w:trHeight w:val="1708"/>
        </w:trPr>
        <w:tc>
          <w:tcPr>
            <w:tcW w:w="642" w:type="dxa"/>
            <w:vMerge w:val="restart"/>
          </w:tcPr>
          <w:p w14:paraId="263416D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176" w:type="dxa"/>
            <w:vMerge w:val="restart"/>
          </w:tcPr>
          <w:p w14:paraId="375C50E1" w14:textId="63739B51" w:rsidR="00A37077" w:rsidRPr="00B502FF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B502FF">
              <w:rPr>
                <w:rFonts w:ascii="Times New Roman" w:hAnsi="Times New Roman" w:cs="Times New Roman"/>
                <w:sz w:val="32"/>
                <w:szCs w:val="32"/>
              </w:rPr>
              <w:t xml:space="preserve">As a </w:t>
            </w:r>
            <w:r w:rsidR="00E238AA" w:rsidRPr="00B502FF">
              <w:rPr>
                <w:rFonts w:ascii="Times New Roman" w:hAnsi="Times New Roman" w:cs="Times New Roman"/>
                <w:sz w:val="32"/>
                <w:szCs w:val="32"/>
              </w:rPr>
              <w:t>user</w:t>
            </w:r>
            <w:r w:rsidR="00836121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="00B502FF" w:rsidRPr="00B502FF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F8007A">
              <w:rPr>
                <w:rFonts w:ascii="Times New Roman" w:hAnsi="Times New Roman" w:cs="Times New Roman"/>
                <w:sz w:val="32"/>
                <w:szCs w:val="32"/>
              </w:rPr>
              <w:t>w</w:t>
            </w:r>
            <w:r w:rsidR="00EE7880" w:rsidRPr="00EE7880">
              <w:rPr>
                <w:rFonts w:ascii="Times New Roman" w:hAnsi="Times New Roman" w:cs="Times New Roman"/>
                <w:sz w:val="32"/>
                <w:szCs w:val="32"/>
              </w:rPr>
              <w:t>e want to be able</w:t>
            </w:r>
            <w:r w:rsidR="00EE7880">
              <w:rPr>
                <w:rFonts w:ascii="Times New Roman" w:hAnsi="Times New Roman" w:cs="Times New Roman"/>
                <w:sz w:val="32"/>
                <w:szCs w:val="32"/>
              </w:rPr>
              <w:t xml:space="preserve"> to </w:t>
            </w:r>
            <w:r w:rsidR="00EE7880" w:rsidRPr="00EE7880">
              <w:rPr>
                <w:rFonts w:ascii="Times New Roman" w:hAnsi="Times New Roman" w:cs="Times New Roman"/>
                <w:sz w:val="32"/>
                <w:szCs w:val="32"/>
              </w:rPr>
              <w:t>check the database of students &amp; employees</w:t>
            </w:r>
            <w:r w:rsidR="00EE7880">
              <w:rPr>
                <w:rFonts w:ascii="Times New Roman" w:hAnsi="Times New Roman" w:cs="Times New Roman"/>
                <w:sz w:val="32"/>
                <w:szCs w:val="32"/>
              </w:rPr>
              <w:t xml:space="preserve"> so that </w:t>
            </w:r>
            <w:r w:rsidR="00B502FF" w:rsidRPr="00B502FF">
              <w:rPr>
                <w:rFonts w:ascii="Times New Roman" w:hAnsi="Times New Roman" w:cs="Times New Roman"/>
                <w:sz w:val="32"/>
                <w:szCs w:val="32"/>
              </w:rPr>
              <w:t>we can check all the available rooms, student &amp; employee database</w:t>
            </w:r>
          </w:p>
        </w:tc>
        <w:tc>
          <w:tcPr>
            <w:tcW w:w="1885" w:type="dxa"/>
          </w:tcPr>
          <w:p w14:paraId="6B97925D" w14:textId="5CED2128" w:rsidR="00A37077" w:rsidRPr="00123CB6" w:rsidRDefault="00F8007A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Build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 user interface for viewing 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database of student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&amp; employees 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>on the window</w:t>
            </w:r>
          </w:p>
        </w:tc>
        <w:tc>
          <w:tcPr>
            <w:tcW w:w="928" w:type="dxa"/>
          </w:tcPr>
          <w:p w14:paraId="30D6F6B1" w14:textId="321966F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41C2B659" w14:textId="4A99AB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65DA4A33" w14:textId="1C36F7A0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4E0C368B" w14:textId="77777777" w:rsidTr="006C28A1">
        <w:trPr>
          <w:trHeight w:val="1973"/>
        </w:trPr>
        <w:tc>
          <w:tcPr>
            <w:tcW w:w="642" w:type="dxa"/>
            <w:vMerge/>
          </w:tcPr>
          <w:p w14:paraId="6DA99ECA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173DC13F" w14:textId="18180BA3" w:rsidR="00A37077" w:rsidRPr="00123CB6" w:rsidRDefault="003D5635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Create a database table for saving students and employees information and connect it with the </w:t>
            </w:r>
            <w:r w:rsidR="007E1D40">
              <w:rPr>
                <w:rFonts w:ascii="Times New Roman" w:hAnsi="Times New Roman" w:cs="Times New Roman"/>
                <w:sz w:val="32"/>
                <w:szCs w:val="32"/>
              </w:rPr>
              <w:t>info</w:t>
            </w:r>
            <w:r w:rsidR="0009393C">
              <w:rPr>
                <w:rFonts w:ascii="Times New Roman" w:hAnsi="Times New Roman" w:cs="Times New Roman"/>
                <w:sz w:val="32"/>
                <w:szCs w:val="32"/>
              </w:rPr>
              <w:t>rmation</w:t>
            </w:r>
            <w:r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window to view</w:t>
            </w:r>
          </w:p>
        </w:tc>
        <w:tc>
          <w:tcPr>
            <w:tcW w:w="928" w:type="dxa"/>
          </w:tcPr>
          <w:p w14:paraId="372B46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124EF4C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7A108DB1" w14:textId="313D681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818A99F" w14:textId="0896D7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15302F60" w14:textId="1BCE2AF2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74963D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D3AFC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6C28A1">
        <w:trPr>
          <w:trHeight w:val="1972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7DB063DD" w:rsidR="00A37077" w:rsidRPr="00123CB6" w:rsidRDefault="00FF1F96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 xml:space="preserve">Trial the UI (User Interface) for seeing </w:t>
            </w:r>
            <w:r w:rsidR="007E1D40">
              <w:rPr>
                <w:rFonts w:ascii="Times New Roman" w:hAnsi="Times New Roman" w:cs="Times New Roman"/>
                <w:sz w:val="32"/>
                <w:szCs w:val="32"/>
              </w:rPr>
              <w:t>info</w:t>
            </w:r>
            <w:r w:rsidR="0009393C">
              <w:rPr>
                <w:rFonts w:ascii="Times New Roman" w:hAnsi="Times New Roman" w:cs="Times New Roman"/>
                <w:sz w:val="32"/>
                <w:szCs w:val="32"/>
              </w:rPr>
              <w:t>rmation</w:t>
            </w: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 xml:space="preserve"> window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4A1A004E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B2FAE4F" w14:textId="6108B54C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AC413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rgUAy/VulSwAAAA="/>
  </w:docVars>
  <w:rsids>
    <w:rsidRoot w:val="00787004"/>
    <w:rsid w:val="0003660D"/>
    <w:rsid w:val="0009393C"/>
    <w:rsid w:val="000B5FF5"/>
    <w:rsid w:val="0019362A"/>
    <w:rsid w:val="002C6090"/>
    <w:rsid w:val="002F210E"/>
    <w:rsid w:val="003D5635"/>
    <w:rsid w:val="00426804"/>
    <w:rsid w:val="00587F59"/>
    <w:rsid w:val="00591B25"/>
    <w:rsid w:val="00620E3A"/>
    <w:rsid w:val="00787004"/>
    <w:rsid w:val="00793E7C"/>
    <w:rsid w:val="007E1D40"/>
    <w:rsid w:val="00836121"/>
    <w:rsid w:val="00854913"/>
    <w:rsid w:val="008E250F"/>
    <w:rsid w:val="009447FD"/>
    <w:rsid w:val="00995634"/>
    <w:rsid w:val="00A37077"/>
    <w:rsid w:val="00B502FF"/>
    <w:rsid w:val="00B771EC"/>
    <w:rsid w:val="00BB0350"/>
    <w:rsid w:val="00E238AA"/>
    <w:rsid w:val="00E8375E"/>
    <w:rsid w:val="00EE7880"/>
    <w:rsid w:val="00EF64B4"/>
    <w:rsid w:val="00F63E95"/>
    <w:rsid w:val="00F8007A"/>
    <w:rsid w:val="00F8444A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7</cp:revision>
  <dcterms:created xsi:type="dcterms:W3CDTF">2020-12-07T16:13:00Z</dcterms:created>
  <dcterms:modified xsi:type="dcterms:W3CDTF">2020-12-17T04:27:00Z</dcterms:modified>
</cp:coreProperties>
</file>